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Nigeria</w:t>
      </w:r>
      <w:r>
        <w:t xml:space="preserve"> </w:t>
      </w:r>
      <w:r>
        <w:t xml:space="preserve">Abuja</w:t>
      </w:r>
    </w:p>
    <w:bookmarkStart w:id="26" w:name="X5d655477b6b6c9b169a694b48f5ddd6af09fc9e"/>
    <w:p>
      <w:pPr>
        <w:pStyle w:val="Heading1"/>
      </w:pPr>
      <w:r>
        <w:t xml:space="preserve">Cover Letter for Tailor Position in Nigeria Abuja</w:t>
      </w:r>
    </w:p>
    <w:p>
      <w:pPr>
        <w:pStyle w:val="FirstParagraph"/>
      </w:pPr>
      <w:r>
        <w:t xml:space="preserve">Dear [Hiring Manager's Name],</w:t>
      </w:r>
    </w:p>
    <w:p>
      <w:pPr>
        <w:pStyle w:val="BodyText"/>
      </w:pPr>
      <w:r>
        <w:t xml:space="preserve">I am writing to express my sincere interest in the Tailor position at your esteemed establishment in Nigeria Abuja. With a deep passion for craftsmanship, a commitment to precision, and a strong understanding of the vibrant fashion landscape in Abuja, I am eager to contribute my skills and dedication to your team. As someone who has spent years honing their expertise in tailoring, I am confident that my background aligns perfectly with the needs of your business and the unique demands of Nigeria’s capital city.</w:t>
      </w:r>
    </w:p>
    <w:bookmarkStart w:id="20" w:name="Xaabeb79bdbf835c3294ff5edcc9522b83f46339"/>
    <w:p>
      <w:pPr>
        <w:pStyle w:val="Heading2"/>
      </w:pPr>
      <w:r>
        <w:t xml:space="preserve">Why Abuja? A City of Opportunity for Tailors</w:t>
      </w:r>
    </w:p>
    <w:p>
      <w:pPr>
        <w:pStyle w:val="FirstParagraph"/>
      </w:pPr>
      <w:r>
        <w:t xml:space="preserve">Nigeria Abuja, as the political and cultural heart of the nation, is a dynamic hub where tradition meets modernity. The city’s growing population, bustling markets, and diverse cultural influences create a thriving environment for tailors who can blend artistry with functionality. Whether it’s crafting formal attire for government officials, designing culturally significant garments like Aso Oke or Ankara outfits, or customizing streetwear for the youth, Abuja offers endless opportunities to showcase one’s talent. My experience as a tailor in this region has allowed me to understand the specific needs of clients here—from understanding the nuances of local fabrics to adapting designs that reflect both tradition and contemporary trends.</w:t>
      </w:r>
    </w:p>
    <w:bookmarkEnd w:id="20"/>
    <w:bookmarkStart w:id="21" w:name="my-journey-as-a-tailor"/>
    <w:p>
      <w:pPr>
        <w:pStyle w:val="Heading2"/>
      </w:pPr>
      <w:r>
        <w:t xml:space="preserve">My Journey as a Tailor</w:t>
      </w:r>
    </w:p>
    <w:p>
      <w:pPr>
        <w:pStyle w:val="FirstParagraph"/>
      </w:pPr>
      <w:r>
        <w:t xml:space="preserve">With over [X years] of experience in tailoring, I have developed a reputation for delivering high-quality, custom-made garments that meet the highest standards. My journey began in [Your City/Region], where I trained under seasoned professionals and later established my own workshop. This experience taught me the importance of patience, attention to detail, and the ability to listen to client needs. In Nigeria Abuja, I have further refined these skills by working with a diverse clientele, including corporate professionals, event organizers, and individuals seeking unique fashion statements.</w:t>
      </w:r>
    </w:p>
    <w:p>
      <w:pPr>
        <w:pStyle w:val="BodyText"/>
      </w:pPr>
      <w:r>
        <w:t xml:space="preserve">One of my proudest accomplishments is [insert specific achievement here, e.g., "designing a line of formal wear for a major cultural event in Abuja that received widespread acclaim"]. This project required not only technical expertise but also an understanding of how to balance aesthetics with practicality—a skill I have consistently demonstrated throughout my career. My ability to work with a variety of fabrics, from traditional materials like Aso Oke and Ankara to modern textiles, allows me to cater to a wide range of preferences and occasions.</w:t>
      </w:r>
    </w:p>
    <w:bookmarkEnd w:id="21"/>
    <w:bookmarkStart w:id="22" w:name="why-i-am-the-right-fit-for-your-team"/>
    <w:p>
      <w:pPr>
        <w:pStyle w:val="Heading2"/>
      </w:pPr>
      <w:r>
        <w:t xml:space="preserve">Why I Am the Right Fit for Your Team</w:t>
      </w:r>
    </w:p>
    <w:p>
      <w:pPr>
        <w:pStyle w:val="FirstParagraph"/>
      </w:pPr>
      <w:r>
        <w:t xml:space="preserve">What sets me apart as a tailor is my unwavering commitment to excellence. I take pride in ensuring that every stitch, seam, and hem is flawless. In Nigeria Abuja, where clients often seek personalized service and high-quality results, this dedication is essential. My work ethic is rooted in integrity and customer satisfaction—two values that are deeply appreciated in the Nigerian business community.</w:t>
      </w:r>
    </w:p>
    <w:p>
      <w:pPr>
        <w:pStyle w:val="BodyText"/>
      </w:pPr>
      <w:r>
        <w:t xml:space="preserve">In addition to my technical skills, I possess strong interpersonal abilities that allow me to build lasting relationships with clients. Understanding their vision and translating it into a tangible garment requires not only skill but also empathy and communication. In Abuja, where cultural sensitivity is key, I have learned to adapt my approach to respect local customs while offering innovative solutions.</w:t>
      </w:r>
    </w:p>
    <w:bookmarkEnd w:id="22"/>
    <w:bookmarkStart w:id="23" w:name="adapting-to-the-unique-needs-of-abuja"/>
    <w:p>
      <w:pPr>
        <w:pStyle w:val="Heading2"/>
      </w:pPr>
      <w:r>
        <w:t xml:space="preserve">Adapting to the Unique Needs of Abuja</w:t>
      </w:r>
    </w:p>
    <w:p>
      <w:pPr>
        <w:pStyle w:val="FirstParagraph"/>
      </w:pPr>
      <w:r>
        <w:t xml:space="preserve">Nigeria Abuja is a city with its own distinct fashion ecosystem. The demand for tailored clothing is driven by factors such as formal events, religious occasions, and the rising popularity of fashion-forward lifestyles. As a tailor in this environment, I have developed a keen awareness of these trends and how to incorporate them into my work. For example, I have created custom uniforms for local businesses, elegant wedding outfits that blend traditional and modern elements, and casual wear that reflects the city’s youthful energy.</w:t>
      </w:r>
    </w:p>
    <w:p>
      <w:pPr>
        <w:pStyle w:val="BodyText"/>
      </w:pPr>
      <w:r>
        <w:t xml:space="preserve">Moreover, my experience in Abuja has taught me the importance of flexibility. Whether working with a tight deadline for a client or adapting to seasonal changes in fabric availability, I thrive under pressure and remain focused on delivering results. This adaptability ensures that I can meet the diverse needs of your clients while maintaining the quality that defines my work.</w:t>
      </w:r>
    </w:p>
    <w:bookmarkEnd w:id="23"/>
    <w:bookmarkStart w:id="24" w:name="X41cb672d3cd87a1758399a5f35f1e787504564f"/>
    <w:p>
      <w:pPr>
        <w:pStyle w:val="Heading2"/>
      </w:pPr>
      <w:r>
        <w:t xml:space="preserve">Passion for Tailoring and Continuous Learning</w:t>
      </w:r>
    </w:p>
    <w:p>
      <w:pPr>
        <w:pStyle w:val="FirstParagraph"/>
      </w:pPr>
      <w:r>
        <w:t xml:space="preserve">Tailoring is more than a profession to me—it is a passion. I am constantly seeking ways to improve my craft, whether by experimenting with new techniques, staying updated on global fashion trends, or participating in local design competitions. In Nigeria Abuja, where the fashion industry is rapidly evolving, this commitment to growth ensures that I remain at the forefront of innovation while honoring time-tested methods.</w:t>
      </w:r>
    </w:p>
    <w:p>
      <w:pPr>
        <w:pStyle w:val="BodyText"/>
      </w:pPr>
      <w:r>
        <w:t xml:space="preserve">I am also a strong believer in community and collaboration. As a tailor in Abuja, I have frequently partnered with local designers, event planners, and small businesses to bring creative visions to life. This experience has not only expanded my network but also reinforced the value of teamwork in delivering exceptional results.</w:t>
      </w:r>
    </w:p>
    <w:bookmarkEnd w:id="24"/>
    <w:bookmarkStart w:id="25" w:name="conclusion"/>
    <w:p>
      <w:pPr>
        <w:pStyle w:val="Heading2"/>
      </w:pPr>
      <w:r>
        <w:t xml:space="preserve">Conclusion</w:t>
      </w:r>
    </w:p>
    <w:p>
      <w:pPr>
        <w:pStyle w:val="FirstParagraph"/>
      </w:pPr>
      <w:r>
        <w:t xml:space="preserve">In conclusion, I am confident that my skills, experience, and dedication make me an ideal candidate for the Tailor position at your organization in Nigeria Abuja. I am eager to contribute to your team’s success by providing exceptional service, creating garments that exceed expectations, and supporting the vibrant fashion culture of the region. Thank you for considering my application. I would be honored to discuss how my background and vision align with your goal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Nigeria Abuja</dc:title>
  <dc:creator/>
  <dc:language>en</dc:language>
  <cp:keywords/>
  <dcterms:created xsi:type="dcterms:W3CDTF">2026-07-23T10:10:41Z</dcterms:created>
  <dcterms:modified xsi:type="dcterms:W3CDTF">2026-07-23T10:10:41Z</dcterms:modified>
</cp:coreProperties>
</file>

<file path=docProps/custom.xml><?xml version="1.0" encoding="utf-8"?>
<Properties xmlns="http://schemas.openxmlformats.org/officeDocument/2006/custom-properties" xmlns:vt="http://schemas.openxmlformats.org/officeDocument/2006/docPropsVTypes"/>
</file>